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xwll Bern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xwl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n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1 Hawthorne Lan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xwell.r.berna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81483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em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